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80E84F" w14:textId="77777777" w:rsidR="001A44C1" w:rsidRDefault="00000000">
      <w:pPr>
        <w:pStyle w:val="Heading1"/>
      </w:pPr>
      <w:bookmarkStart w:id="0" w:name="Xda461ef39f1999965ab9f3a9d01bb93a3883276"/>
      <w:bookmarkStart w:id="1" w:name="OLE_LINK11"/>
      <w:r>
        <w:t>Automated Version Updates in GitOps with GitHub Actions</w:t>
      </w:r>
    </w:p>
    <w:p w14:paraId="0B5CD793" w14:textId="77777777" w:rsidR="001A44C1" w:rsidRDefault="00000000">
      <w:pPr>
        <w:pStyle w:val="FirstParagraph"/>
      </w:pPr>
      <w:r>
        <w:t>This guide explains how to use GitHub Actions to automatically update application versions in a GitOps repository when new versions are released.</w:t>
      </w:r>
    </w:p>
    <w:p w14:paraId="03C6D0B6" w14:textId="77777777" w:rsidR="001A44C1" w:rsidRDefault="00000000">
      <w:pPr>
        <w:pStyle w:val="Heading2"/>
      </w:pPr>
      <w:bookmarkStart w:id="2" w:name="overview"/>
      <w:r>
        <w:t>Overview</w:t>
      </w:r>
    </w:p>
    <w:p w14:paraId="7D419355" w14:textId="77777777" w:rsidR="001A44C1" w:rsidRDefault="00000000">
      <w:pPr>
        <w:pStyle w:val="FirstParagraph"/>
      </w:pPr>
      <w:r>
        <w:t>When you release a new version of your application (API or UI), you typically want to update the corresponding version references in your GitOps repository. This process can be automated using GitHub Actions.</w:t>
      </w:r>
    </w:p>
    <w:p w14:paraId="57BE0D14" w14:textId="77777777" w:rsidR="001A44C1" w:rsidRDefault="00000000">
      <w:pPr>
        <w:pStyle w:val="BodyText"/>
      </w:pPr>
      <w:r>
        <w:t>The workflow includes: 1. Triggering on release publication 2. Checking out your GitOps repository 3. Updating the version references in Kustomize files 4. Committing and pushing the changes back 5. Creating a PR to maintain proper approval process</w:t>
      </w:r>
    </w:p>
    <w:p w14:paraId="31089301" w14:textId="77777777" w:rsidR="001A44C1" w:rsidRDefault="00000000">
      <w:pPr>
        <w:pStyle w:val="Heading2"/>
      </w:pPr>
      <w:bookmarkStart w:id="3" w:name="implementation"/>
      <w:bookmarkEnd w:id="2"/>
      <w:r>
        <w:t>Implementation</w:t>
      </w:r>
    </w:p>
    <w:p w14:paraId="30FC65EE" w14:textId="77777777" w:rsidR="001A44C1" w:rsidRDefault="00000000">
      <w:pPr>
        <w:pStyle w:val="Heading3"/>
      </w:pPr>
      <w:bookmarkStart w:id="4" w:name="github-action-workflow"/>
      <w:r>
        <w:t>GitHub Action Workflow</w:t>
      </w:r>
    </w:p>
    <w:p w14:paraId="5DDF29C2" w14:textId="77777777" w:rsidR="001A44C1" w:rsidRDefault="00000000">
      <w:pPr>
        <w:pStyle w:val="FirstParagraph"/>
      </w:pPr>
      <w:r>
        <w:t xml:space="preserve">Create a file named </w:t>
      </w:r>
      <w:r>
        <w:rPr>
          <w:rStyle w:val="VerbatimChar"/>
        </w:rPr>
        <w:t>.github/workflows/update-gitops-version.yml</w:t>
      </w:r>
      <w:r>
        <w:t xml:space="preserve"> in your application repository:</w:t>
      </w:r>
    </w:p>
    <w:p w14:paraId="5551F08F" w14:textId="77777777" w:rsidR="001A44C1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GitOps Version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leas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ublished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update-gito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Extract vers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extract_vers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echo "VERSION=${GITHUB_REF</w:t>
      </w:r>
      <w:r>
        <w:rPr>
          <w:rStyle w:val="CommentTok"/>
        </w:rPr>
        <w:t>#refs/tags/}" &gt;&gt; $GITHUB_OUTPU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out GitOps reposito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pository</w:t>
      </w:r>
      <w:r>
        <w:rPr>
          <w:rStyle w:val="KeywordTok"/>
        </w:rPr>
        <w:t>:</w:t>
      </w:r>
      <w:r>
        <w:rPr>
          <w:rStyle w:val="AttributeTok"/>
        </w:rPr>
        <w:t xml:space="preserve"> your-org/gitops-repo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oken</w:t>
      </w:r>
      <w:r>
        <w:rPr>
          <w:rStyle w:val="KeywordTok"/>
        </w:rPr>
        <w:t>:</w:t>
      </w:r>
      <w:r>
        <w:rPr>
          <w:rStyle w:val="AttributeTok"/>
        </w:rPr>
        <w:t xml:space="preserve"> ${{ secrets.GITOPS_PAT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gitops-repo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application versio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lastRenderedPageBreak/>
        <w:t xml:space="preserve">          cd gitops-repo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# Determine app name from repository (or use a fixed name)</w:t>
      </w:r>
      <w:r>
        <w:br/>
      </w:r>
      <w:r>
        <w:rPr>
          <w:rStyle w:val="NormalTok"/>
        </w:rPr>
        <w:t xml:space="preserve">          APP_NAME=$(echo $GITHUB_REPOSITORY | cut -d '/' -f 2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# Update version in all environments or specific ones</w:t>
      </w:r>
      <w:r>
        <w:br/>
      </w:r>
      <w:r>
        <w:rPr>
          <w:rStyle w:val="NormalTok"/>
        </w:rPr>
        <w:t xml:space="preserve">          # Example for dev environment:</w:t>
      </w:r>
      <w:r>
        <w:br/>
      </w:r>
      <w:r>
        <w:rPr>
          <w:rStyle w:val="NormalTok"/>
        </w:rPr>
        <w:t xml:space="preserve">          sed -i "s|image: $APP_NAME:.*|image: $APP_NAME:${{ steps.extract_version.outputs.VERSION }}|g" \</w:t>
      </w:r>
      <w:r>
        <w:br/>
      </w:r>
      <w:r>
        <w:rPr>
          <w:rStyle w:val="NormalTok"/>
        </w:rPr>
        <w:t xml:space="preserve">            environments/dev/kustomization.yaml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# For production environments, you might only update a specific reference</w:t>
      </w:r>
      <w:r>
        <w:br/>
      </w:r>
      <w:r>
        <w:rPr>
          <w:rStyle w:val="NormalTok"/>
        </w:rPr>
        <w:t xml:space="preserve">          # to maintain more controlled promotion proces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echo "Updated $APP_NAME to version ${{ steps.extract_version.outputs.VERSION }}"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reate Pull Requ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peter-evans/create-pull-request@v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gitops-repo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oken</w:t>
      </w:r>
      <w:r>
        <w:rPr>
          <w:rStyle w:val="KeywordTok"/>
        </w:rPr>
        <w:t>:</w:t>
      </w:r>
      <w:r>
        <w:rPr>
          <w:rStyle w:val="AttributeTok"/>
        </w:rPr>
        <w:t xml:space="preserve"> ${{ secrets.GITOPS_PAT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mmit-mess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chore: update ${{ github.repository }} to ${{ steps.extract_version.outputs.VERSION }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tit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pdate ${{ github.repository }} to ${{ steps.extract_version.outputs.VERSION }}"</w:t>
      </w:r>
      <w:r>
        <w:br/>
      </w:r>
      <w:r>
        <w:rPr>
          <w:rStyle w:val="FunctionTok"/>
        </w:rPr>
        <w:t xml:space="preserve">          body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  This PR updates the version of ${{ github.repository }} to ${{ steps.extract_version.outputs.VERSION }}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lease link: ${{ github.event.release.html_url }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his is an automated PR created by GitHub Actions.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branch</w:t>
      </w:r>
      <w:r>
        <w:rPr>
          <w:rStyle w:val="KeywordTok"/>
        </w:rPr>
        <w:t>:</w:t>
      </w:r>
      <w:r>
        <w:rPr>
          <w:rStyle w:val="AttributeTok"/>
        </w:rPr>
        <w:t xml:space="preserve"> update-${{ github.repository_owner }}-${{ github.event.repository.name }}-${{ steps.extract_version.outputs.VERSIO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base</w:t>
      </w:r>
      <w:r>
        <w:rPr>
          <w:rStyle w:val="KeywordTok"/>
        </w:rPr>
        <w:t>:</w:t>
      </w:r>
      <w:r>
        <w:rPr>
          <w:rStyle w:val="AttributeTok"/>
        </w:rPr>
        <w:t xml:space="preserve"> main</w:t>
      </w:r>
    </w:p>
    <w:p w14:paraId="43868C2B" w14:textId="77777777" w:rsidR="001A44C1" w:rsidRDefault="00000000">
      <w:pPr>
        <w:pStyle w:val="Heading3"/>
      </w:pPr>
      <w:bookmarkStart w:id="5" w:name="for-kustomize-specific-updates"/>
      <w:bookmarkEnd w:id="4"/>
      <w:r>
        <w:t>For Kustomize-Specific Updates</w:t>
      </w:r>
    </w:p>
    <w:p w14:paraId="1BBC2EE1" w14:textId="77777777" w:rsidR="001A44C1" w:rsidRDefault="00000000">
      <w:pPr>
        <w:pStyle w:val="FirstParagraph"/>
      </w:pPr>
      <w:r>
        <w:t>If you’re working with Kustomize files, you’ll typically be updating:</w:t>
      </w:r>
    </w:p>
    <w:p w14:paraId="1D5F3EBD" w14:textId="77777777" w:rsidR="001A44C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he image version in a kustomization.yaml file:</w:t>
      </w:r>
    </w:p>
    <w:p w14:paraId="69F699B2" w14:textId="77777777" w:rsidR="001A44C1" w:rsidRDefault="00000000">
      <w:pPr>
        <w:pStyle w:val="SourceCode"/>
      </w:pPr>
      <w:r>
        <w:rPr>
          <w:rStyle w:val="CommentTok"/>
        </w:rPr>
        <w:t># Example original file: environments/dev/kustomization.yaml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kustomize.config.k8s.io/v1beta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Kustomization</w:t>
      </w:r>
      <w:r>
        <w:br/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../../base</w:t>
      </w:r>
      <w:r>
        <w:br/>
      </w:r>
      <w:r>
        <w:rPr>
          <w:rStyle w:val="FunctionTok"/>
        </w:rPr>
        <w:t>imag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wName</w:t>
      </w:r>
      <w:r>
        <w:rPr>
          <w:rStyle w:val="KeywordTok"/>
        </w:rPr>
        <w:t>:</w:t>
      </w:r>
      <w:r>
        <w:rPr>
          <w:rStyle w:val="AttributeTok"/>
        </w:rPr>
        <w:t xml:space="preserve"> myregistry.com/my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wTag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.0.0</w:t>
      </w:r>
      <w:r>
        <w:rPr>
          <w:rStyle w:val="CommentTok"/>
        </w:rPr>
        <w:t xml:space="preserve">  # This will be updated to the new version</w:t>
      </w:r>
    </w:p>
    <w:p w14:paraId="347334FB" w14:textId="77777777" w:rsidR="001A44C1" w:rsidRDefault="00000000">
      <w:pPr>
        <w:pStyle w:val="FirstParagraph"/>
      </w:pPr>
      <w:r>
        <w:t>The script to update this could look like:</w:t>
      </w:r>
    </w:p>
    <w:p w14:paraId="42C44991" w14:textId="77777777" w:rsidR="001A44C1" w:rsidRDefault="00000000">
      <w:pPr>
        <w:pStyle w:val="SourceCode"/>
      </w:pPr>
      <w:r>
        <w:rPr>
          <w:rStyle w:val="CommentTok"/>
        </w:rPr>
        <w:t># Update Kustomize file</w:t>
      </w:r>
      <w:r>
        <w:br/>
      </w:r>
      <w:r>
        <w:rPr>
          <w:rStyle w:val="ExtensionTok"/>
        </w:rPr>
        <w:t>yq</w:t>
      </w:r>
      <w:r>
        <w:rPr>
          <w:rStyle w:val="NormalTok"/>
        </w:rPr>
        <w:t xml:space="preserve"> e </w:t>
      </w:r>
      <w:r>
        <w:rPr>
          <w:rStyle w:val="StringTok"/>
        </w:rPr>
        <w:t xml:space="preserve">".images[] |= select(.name == </w:t>
      </w:r>
      <w:r>
        <w:rPr>
          <w:rStyle w:val="DataTypeTok"/>
        </w:rPr>
        <w:t>\"</w:t>
      </w:r>
      <w:r>
        <w:rPr>
          <w:rStyle w:val="VariableTok"/>
        </w:rPr>
        <w:t>$APP_NAME</w:t>
      </w:r>
      <w:r>
        <w:rPr>
          <w:rStyle w:val="DataTypeTok"/>
        </w:rPr>
        <w:t>\"</w:t>
      </w:r>
      <w:r>
        <w:rPr>
          <w:rStyle w:val="StringTok"/>
        </w:rPr>
        <w:t xml:space="preserve">).newTag = </w:t>
      </w:r>
      <w:r>
        <w:rPr>
          <w:rStyle w:val="DataTypeTok"/>
        </w:rPr>
        <w:t>\"</w:t>
      </w:r>
      <w:r>
        <w:rPr>
          <w:rStyle w:val="VariableTok"/>
        </w:rPr>
        <w:t>$VERSION</w:t>
      </w:r>
      <w:r>
        <w:rPr>
          <w:rStyle w:val="DataType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environments/dev/kustomization.yaml</w:t>
      </w:r>
    </w:p>
    <w:p w14:paraId="7F4704FB" w14:textId="77777777" w:rsidR="001A44C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pdating a ConfigMap generator:</w:t>
      </w:r>
    </w:p>
    <w:p w14:paraId="6297120F" w14:textId="77777777" w:rsidR="001A44C1" w:rsidRDefault="00000000">
      <w:pPr>
        <w:pStyle w:val="SourceCode"/>
      </w:pPr>
      <w:r>
        <w:rPr>
          <w:rStyle w:val="CommentTok"/>
        </w:rPr>
        <w:t># Example original file with ConfigMap generator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kustomize.config.k8s.io/v1beta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Kustomization</w:t>
      </w:r>
      <w:r>
        <w:br/>
      </w:r>
      <w:r>
        <w:rPr>
          <w:rStyle w:val="FunctionTok"/>
        </w:rPr>
        <w:t>configMapGenera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p-confi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itera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version=1.0.0</w:t>
      </w:r>
      <w:r>
        <w:rPr>
          <w:rStyle w:val="CommentTok"/>
        </w:rPr>
        <w:t xml:space="preserve">  # This will be updated</w:t>
      </w:r>
    </w:p>
    <w:p w14:paraId="589CB379" w14:textId="77777777" w:rsidR="001A44C1" w:rsidRDefault="00000000">
      <w:pPr>
        <w:pStyle w:val="FirstParagraph"/>
      </w:pPr>
      <w:r>
        <w:t>The script to update this could look like:</w:t>
      </w:r>
    </w:p>
    <w:p w14:paraId="0E9E03A0" w14:textId="77777777" w:rsidR="001A44C1" w:rsidRDefault="00000000">
      <w:pPr>
        <w:pStyle w:val="SourceCode"/>
      </w:pPr>
      <w:r>
        <w:rPr>
          <w:rStyle w:val="CommentTok"/>
        </w:rPr>
        <w:t># Update version in ConfigMap generator</w:t>
      </w:r>
      <w:r>
        <w:br/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s/version=.*/version=</w:t>
      </w:r>
      <w:r>
        <w:rPr>
          <w:rStyle w:val="VariableTok"/>
        </w:rPr>
        <w:t>$VERSION</w:t>
      </w:r>
      <w:r>
        <w:rPr>
          <w:rStyle w:val="StringTok"/>
        </w:rPr>
        <w:t>/g"</w:t>
      </w:r>
      <w:r>
        <w:rPr>
          <w:rStyle w:val="NormalTok"/>
        </w:rPr>
        <w:t xml:space="preserve"> environments/dev/kustomization.yaml</w:t>
      </w:r>
    </w:p>
    <w:p w14:paraId="5EFDBC5B" w14:textId="77777777" w:rsidR="001A44C1" w:rsidRDefault="00000000">
      <w:pPr>
        <w:pStyle w:val="Heading2"/>
      </w:pPr>
      <w:bookmarkStart w:id="6" w:name="setup-requirements"/>
      <w:bookmarkEnd w:id="3"/>
      <w:bookmarkEnd w:id="5"/>
      <w:r>
        <w:t>Setup Requirements</w:t>
      </w:r>
    </w:p>
    <w:p w14:paraId="472FE7D8" w14:textId="77777777" w:rsidR="001A44C1" w:rsidRDefault="00000000">
      <w:pPr>
        <w:numPr>
          <w:ilvl w:val="0"/>
          <w:numId w:val="4"/>
        </w:numPr>
      </w:pPr>
      <w:r>
        <w:rPr>
          <w:b/>
          <w:bCs/>
        </w:rPr>
        <w:t>Personal Access Token (PAT)</w:t>
      </w:r>
      <w:r>
        <w:t xml:space="preserve">: Create a PAT with </w:t>
      </w:r>
      <w:r>
        <w:rPr>
          <w:rStyle w:val="VerbatimChar"/>
        </w:rPr>
        <w:t>repo</w:t>
      </w:r>
      <w:r>
        <w:t xml:space="preserve"> permissions and store it as a repository secret named </w:t>
      </w:r>
      <w:r>
        <w:rPr>
          <w:rStyle w:val="VerbatimChar"/>
        </w:rPr>
        <w:t>GITOPS_PAT</w:t>
      </w:r>
      <w:r>
        <w:t>.</w:t>
      </w:r>
    </w:p>
    <w:p w14:paraId="13DE1BD1" w14:textId="77777777" w:rsidR="001A44C1" w:rsidRDefault="00000000">
      <w:pPr>
        <w:numPr>
          <w:ilvl w:val="0"/>
          <w:numId w:val="4"/>
        </w:numPr>
      </w:pPr>
      <w:r>
        <w:rPr>
          <w:b/>
          <w:bCs/>
        </w:rPr>
        <w:t>Repository Configuration</w:t>
      </w:r>
      <w:r>
        <w:t>: Ensure your GitOps repository is structured with environment-specific Kustomize configurations.</w:t>
      </w:r>
    </w:p>
    <w:p w14:paraId="4ADDEC4E" w14:textId="77777777" w:rsidR="001A44C1" w:rsidRDefault="00000000">
      <w:pPr>
        <w:numPr>
          <w:ilvl w:val="0"/>
          <w:numId w:val="4"/>
        </w:numPr>
      </w:pPr>
      <w:r>
        <w:rPr>
          <w:b/>
          <w:bCs/>
        </w:rPr>
        <w:t>Branch Protection</w:t>
      </w:r>
      <w:r>
        <w:t>: Consider implementing branch protection rules on your GitOps repository to ensure changes go through proper reviews.</w:t>
      </w:r>
    </w:p>
    <w:p w14:paraId="3EBF3BD6" w14:textId="77777777" w:rsidR="001A44C1" w:rsidRDefault="00000000">
      <w:pPr>
        <w:pStyle w:val="Heading2"/>
      </w:pPr>
      <w:bookmarkStart w:id="7" w:name="advanced-options"/>
      <w:bookmarkEnd w:id="6"/>
      <w:r>
        <w:t>Advanced Options</w:t>
      </w:r>
    </w:p>
    <w:p w14:paraId="49674FDE" w14:textId="77777777" w:rsidR="001A44C1" w:rsidRDefault="00000000">
      <w:pPr>
        <w:pStyle w:val="Heading3"/>
      </w:pPr>
      <w:bookmarkStart w:id="8" w:name="selective-environment-updates"/>
      <w:r>
        <w:t>Selective Environment Updates</w:t>
      </w:r>
    </w:p>
    <w:p w14:paraId="1B6FCA4C" w14:textId="77777777" w:rsidR="001A44C1" w:rsidRDefault="00000000">
      <w:pPr>
        <w:pStyle w:val="FirstParagraph"/>
      </w:pPr>
      <w:r>
        <w:t>For a more controlled promotion process, you might want to:</w:t>
      </w:r>
    </w:p>
    <w:p w14:paraId="2AB08680" w14:textId="77777777" w:rsidR="001A44C1" w:rsidRDefault="00000000">
      <w:pPr>
        <w:pStyle w:val="Compact"/>
        <w:numPr>
          <w:ilvl w:val="0"/>
          <w:numId w:val="5"/>
        </w:numPr>
      </w:pPr>
      <w:r>
        <w:t>Only update dev environments automatically</w:t>
      </w:r>
    </w:p>
    <w:p w14:paraId="51249B84" w14:textId="77777777" w:rsidR="001A44C1" w:rsidRDefault="00000000">
      <w:pPr>
        <w:pStyle w:val="Compact"/>
        <w:numPr>
          <w:ilvl w:val="0"/>
          <w:numId w:val="5"/>
        </w:numPr>
      </w:pPr>
      <w:r>
        <w:t>Create a PR for QA/staging environments that needs manual approval</w:t>
      </w:r>
    </w:p>
    <w:p w14:paraId="046EE794" w14:textId="77777777" w:rsidR="001A44C1" w:rsidRDefault="00000000">
      <w:pPr>
        <w:pStyle w:val="Compact"/>
        <w:numPr>
          <w:ilvl w:val="0"/>
          <w:numId w:val="5"/>
        </w:numPr>
      </w:pPr>
      <w:r>
        <w:t>Leave production environments unchanged (requiring manual promotion)</w:t>
      </w:r>
    </w:p>
    <w:p w14:paraId="2DB6DD54" w14:textId="77777777" w:rsidR="001A44C1" w:rsidRDefault="00000000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selective environments</w:t>
      </w:r>
      <w:r>
        <w:br/>
      </w:r>
      <w:r>
        <w:rPr>
          <w:rStyle w:val="FunctionTok"/>
        </w:rPr>
        <w:t xml:space="preserve">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cd gitops-rep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Always update dev</w:t>
      </w:r>
      <w:r>
        <w:br/>
      </w:r>
      <w:r>
        <w:rPr>
          <w:rStyle w:val="NormalTok"/>
        </w:rPr>
        <w:t xml:space="preserve">    yq e ".images[] |= select(.name == \"$APP_NAME\").newTag = \"$VERSION\"" </w:t>
      </w:r>
      <w:r>
        <w:rPr>
          <w:rStyle w:val="NormalTok"/>
        </w:rPr>
        <w:lastRenderedPageBreak/>
        <w:t>-i environments/dev/kustomization.yam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Update QA only if this is a stable release (not a pre-release)</w:t>
      </w:r>
      <w:r>
        <w:br/>
      </w:r>
      <w:r>
        <w:rPr>
          <w:rStyle w:val="NormalTok"/>
        </w:rPr>
        <w:t xml:space="preserve">    if [[ ! "${{ github.event.release.prerelease }}" == "true" ]]; then</w:t>
      </w:r>
      <w:r>
        <w:br/>
      </w:r>
      <w:r>
        <w:rPr>
          <w:rStyle w:val="NormalTok"/>
        </w:rPr>
        <w:t xml:space="preserve">      yq e ".images[] |= select(.name == \"$APP_NAME\").newTag = \"$VERSION\"" -i environments/qa/kustomization.yaml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Never automatically update production</w:t>
      </w:r>
      <w:r>
        <w:br/>
      </w:r>
      <w:r>
        <w:rPr>
          <w:rStyle w:val="NormalTok"/>
        </w:rPr>
        <w:t xml:space="preserve">    echo "Production environment requires manual promotion"</w:t>
      </w:r>
    </w:p>
    <w:p w14:paraId="5B559AB5" w14:textId="77777777" w:rsidR="001A44C1" w:rsidRDefault="00000000">
      <w:pPr>
        <w:pStyle w:val="Heading3"/>
      </w:pPr>
      <w:bookmarkStart w:id="9" w:name="multiple-application-components"/>
      <w:bookmarkEnd w:id="8"/>
      <w:r>
        <w:t>Multiple Application Components</w:t>
      </w:r>
    </w:p>
    <w:p w14:paraId="7E1CFE9F" w14:textId="77777777" w:rsidR="001A44C1" w:rsidRDefault="00000000">
      <w:pPr>
        <w:pStyle w:val="FirstParagraph"/>
      </w:pPr>
      <w:r>
        <w:t>If your GitOps repo manages multiple components of the same application:</w:t>
      </w:r>
    </w:p>
    <w:p w14:paraId="3961170B" w14:textId="77777777" w:rsidR="001A44C1" w:rsidRDefault="00000000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specific component</w:t>
      </w:r>
      <w:r>
        <w:br/>
      </w:r>
      <w:r>
        <w:rPr>
          <w:rStyle w:val="FunctionTok"/>
        </w:rPr>
        <w:t xml:space="preserve">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cd gitops-rep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For frontend component</w:t>
      </w:r>
      <w:r>
        <w:br/>
      </w:r>
      <w:r>
        <w:rPr>
          <w:rStyle w:val="NormalTok"/>
        </w:rPr>
        <w:t xml:space="preserve">    if [[ "${{ github.repository }}" == *-frontend ]]; then</w:t>
      </w:r>
      <w:r>
        <w:br/>
      </w:r>
      <w:r>
        <w:rPr>
          <w:rStyle w:val="NormalTok"/>
        </w:rPr>
        <w:t xml:space="preserve">      yq e ".images[] |= select(.name == \"frontend\").newTag = \"$VERSION\"" -i environments/dev/kustomization.yaml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For backend component</w:t>
      </w:r>
      <w:r>
        <w:br/>
      </w:r>
      <w:r>
        <w:rPr>
          <w:rStyle w:val="NormalTok"/>
        </w:rPr>
        <w:t xml:space="preserve">    if [[ "${{ github.repository }}" == *-backend ]]; then</w:t>
      </w:r>
      <w:r>
        <w:br/>
      </w:r>
      <w:r>
        <w:rPr>
          <w:rStyle w:val="NormalTok"/>
        </w:rPr>
        <w:t xml:space="preserve">      yq e ".images[] |= select(.name == \"backend\").newTag = \"$VERSION\"" -i environments/dev/kustomization.yaml</w:t>
      </w:r>
      <w:r>
        <w:br/>
      </w:r>
      <w:r>
        <w:rPr>
          <w:rStyle w:val="NormalTok"/>
        </w:rPr>
        <w:t xml:space="preserve">    fi</w:t>
      </w:r>
    </w:p>
    <w:p w14:paraId="5CBDCF72" w14:textId="77777777" w:rsidR="001A44C1" w:rsidRDefault="00000000">
      <w:pPr>
        <w:pStyle w:val="Heading2"/>
      </w:pPr>
      <w:bookmarkStart w:id="10" w:name="best-practices"/>
      <w:bookmarkEnd w:id="7"/>
      <w:bookmarkEnd w:id="9"/>
      <w:r>
        <w:t>Best Practices</w:t>
      </w:r>
    </w:p>
    <w:p w14:paraId="78CC2912" w14:textId="77777777" w:rsidR="001A44C1" w:rsidRDefault="00000000">
      <w:pPr>
        <w:numPr>
          <w:ilvl w:val="0"/>
          <w:numId w:val="6"/>
        </w:numPr>
      </w:pPr>
      <w:r>
        <w:rPr>
          <w:b/>
          <w:bCs/>
        </w:rPr>
        <w:t>Atomic Updates</w:t>
      </w:r>
      <w:r>
        <w:t>: Update all relevant files in a single commit to ensure consistency.</w:t>
      </w:r>
    </w:p>
    <w:p w14:paraId="4B507D84" w14:textId="77777777" w:rsidR="001A44C1" w:rsidRDefault="00000000">
      <w:pPr>
        <w:numPr>
          <w:ilvl w:val="0"/>
          <w:numId w:val="6"/>
        </w:numPr>
      </w:pPr>
      <w:r>
        <w:rPr>
          <w:b/>
          <w:bCs/>
        </w:rPr>
        <w:t>Validation</w:t>
      </w:r>
      <w:r>
        <w:t>: Add a validation step to verify the updates were made correctly.</w:t>
      </w:r>
    </w:p>
    <w:p w14:paraId="69EC1308" w14:textId="77777777" w:rsidR="001A44C1" w:rsidRDefault="00000000">
      <w:pPr>
        <w:numPr>
          <w:ilvl w:val="0"/>
          <w:numId w:val="6"/>
        </w:numPr>
      </w:pPr>
      <w:r>
        <w:rPr>
          <w:b/>
          <w:bCs/>
        </w:rPr>
        <w:t>Notifications</w:t>
      </w:r>
      <w:r>
        <w:t>: Configure the workflow to notify relevant teams on success or failure.</w:t>
      </w:r>
    </w:p>
    <w:p w14:paraId="20A31132" w14:textId="77777777" w:rsidR="001A44C1" w:rsidRDefault="00000000">
      <w:pPr>
        <w:numPr>
          <w:ilvl w:val="0"/>
          <w:numId w:val="6"/>
        </w:numPr>
      </w:pPr>
      <w:r>
        <w:rPr>
          <w:b/>
          <w:bCs/>
        </w:rPr>
        <w:t>Audit Trail</w:t>
      </w:r>
      <w:r>
        <w:t>: The PR created provides a clear audit trail of when and why versions were updated.</w:t>
      </w:r>
    </w:p>
    <w:p w14:paraId="2AD7653C" w14:textId="77777777" w:rsidR="001A44C1" w:rsidRDefault="00000000">
      <w:pPr>
        <w:numPr>
          <w:ilvl w:val="0"/>
          <w:numId w:val="6"/>
        </w:numPr>
      </w:pPr>
      <w:r>
        <w:rPr>
          <w:b/>
          <w:bCs/>
        </w:rPr>
        <w:t>Review Process</w:t>
      </w:r>
      <w:r>
        <w:t>: Even automated updates should go through code review to ensure correctness.</w:t>
      </w:r>
      <w:bookmarkEnd w:id="0"/>
      <w:bookmarkEnd w:id="1"/>
      <w:bookmarkEnd w:id="10"/>
    </w:p>
    <w:sectPr w:rsidR="001A44C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4054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5581B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75581B7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775711397">
    <w:abstractNumId w:val="0"/>
  </w:num>
  <w:num w:numId="2" w16cid:durableId="3572399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04049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380491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01230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454091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44C1"/>
    <w:rsid w:val="001A44C1"/>
    <w:rsid w:val="00875854"/>
    <w:rsid w:val="00F7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069710"/>
  <w15:docId w15:val="{200DBD9C-1A12-E04E-8BA9-1D06B7AA5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20</Words>
  <Characters>5250</Characters>
  <Application>Microsoft Office Word</Application>
  <DocSecurity>0</DocSecurity>
  <Lines>43</Lines>
  <Paragraphs>12</Paragraphs>
  <ScaleCrop>false</ScaleCrop>
  <Company/>
  <LinksUpToDate>false</LinksUpToDate>
  <CharactersWithSpaces>6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 J Perrins</cp:lastModifiedBy>
  <cp:revision>2</cp:revision>
  <dcterms:created xsi:type="dcterms:W3CDTF">2025-03-19T17:31:00Z</dcterms:created>
  <dcterms:modified xsi:type="dcterms:W3CDTF">2025-03-19T17:58:00Z</dcterms:modified>
</cp:coreProperties>
</file>